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ony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c39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</dc:creator>
  <dcterms:created xsi:type="dcterms:W3CDTF">2018-05-27T12:19:55Z</dcterms:created>
  <dcterms:modified xsi:type="dcterms:W3CDTF">2018-05-27T12:19:55Z</dcterms:modified>
</cp:coreProperties>
</file>